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5.0 --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781"/>
        <w:gridCol w:w="6120"/>
      </w:tblGrid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lack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Red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Empty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</w:tbl>
    <w:p w:rsidR="00594466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Black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438150" cy="33337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38150" cy="333375"/>
                        </a:xfrm>
                        <a:prstGeom prst="diamond">
                          <a:avLst/>
                        </a:prstGeom>
                        <a:solidFill>
                          <a:srgbClr val="00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i1025" type="#_x0000_t4" style="width:34.5pt;height:26.25pt;mso-wrap-distance-bottom:0;mso-wrap-distance-left:0;mso-wrap-distance-right:0;mso-wrap-distance-top:0;v-text-anchor:middle" fillcolor="black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Red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438150" cy="333375"/>
                <wp:effectExtent l="0" t="0" r="19050" b="28575"/>
                <wp:docPr id="1670475287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38150" cy="333375"/>
                        </a:xfrm>
                        <a:prstGeom prst="diamond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6" type="#_x0000_t4" style="width:34.5pt;height:26.25pt;mso-wrap-distance-bottom:0;mso-wrap-distance-left:0;mso-wrap-distance-right:0;mso-wrap-distance-top:0;v-text-anchor:middle" fillcolor="red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Empty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438150" cy="333375"/>
                <wp:effectExtent l="0" t="0" r="19050" b="28575"/>
                <wp:docPr id="759115762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438150" cy="33337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7" type="#_x0000_t4" style="width:34.5pt;height:26.25pt;mso-wrap-distance-bottom:0;mso-wrap-distance-left:0;mso-wrap-distance-right:0;mso-wrap-distance-top:0;v-text-anchor:middle" filled="f" fillcolor="this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7E6690" w:rsidP="008D7133">
      <w:pPr>
        <w:rPr>
          <w:rFonts w:ascii="Courier New" w:hAnsi="Courier New" w:cs="Courier New"/>
          <w:b/>
          <w:bCs/>
          <w:color w:val="808080"/>
          <w:lang w:val="en-US"/>
        </w:rPr>
      </w:pPr>
      <w:bookmarkStart w:id="0" w:name="_GoBack"/>
      <w:bookmarkEnd w:id="0"/>
    </w:p>
    <w:sectPr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1C2AED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860EB"/>
    <w:rsid w:val="007E6690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A0A93"/>
    <w:rsid w:val="00AD5E71"/>
    <w:rsid w:val="00B024A4"/>
    <w:rsid w:val="00B02B4D"/>
    <w:rsid w:val="00B05933"/>
    <w:rsid w:val="00B442AF"/>
    <w:rsid w:val="00B859A5"/>
    <w:rsid w:val="00BA4B1B"/>
    <w:rsid w:val="00BF3F35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64CF8"/>
    <w:rsid w:val="00EE5633"/>
    <w:rsid w:val="00EF4A2D"/>
    <w:rsid w:val="00F73AD0"/>
    <w:rsid w:val="00F75D2E"/>
    <w:rsid w:val="00F97CF7"/>
    <w:rsid w:val="00FD7CE0"/>
  </w:rsids>
  <w:docVars>
    <w:docVar w:name="__Grammarly_42___1" w:val="H4sIAAAAAAAEAKtWcslP9kxRslIyNDY0MzcxMDE0NDQ3NjMyMjNS0lEKTi0uzszPAykwrgUAoL5CiywAAAA="/>
    <w:docVar w:name="__Grammarly_42____i" w:val="H4sIAAAAAAAEAKtWckksSQxILCpxzi/NK1GyMqwFAAEhoTITAAAA"/>
  </w:docVars>
  <m:mathPr>
    <m:mathFont m:val="Cambria Math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FE93034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4</cp:revision>
  <dcterms:created xsi:type="dcterms:W3CDTF">2016-11-01T18:34:00Z</dcterms:created>
  <dcterms:modified xsi:type="dcterms:W3CDTF">2019-05-20T06:38:00Z</dcterms:modified>
</cp:coreProperties>
</file>